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b37d58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67b23fe-3426-45ae-8c05-08e9bdaad34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21:47Z</dcterms:created>
  <dcterms:modified xsi:type="dcterms:W3CDTF">2023-07-13T14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